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9FDAE" w14:textId="77777777" w:rsidR="009B46D9" w:rsidRDefault="00450347" w:rsidP="009B46D9">
      <w:pPr>
        <w:tabs>
          <w:tab w:val="left" w:pos="1553"/>
          <w:tab w:val="center" w:pos="4680"/>
        </w:tabs>
        <w:jc w:val="center"/>
        <w:rPr>
          <w:rFonts w:eastAsia="Calibri"/>
          <w:b/>
          <w:sz w:val="28"/>
          <w:szCs w:val="28"/>
          <w:lang w:val="en-IN"/>
        </w:rPr>
      </w:pPr>
      <w:r w:rsidRPr="009B46D9">
        <w:rPr>
          <w:rFonts w:eastAsia="Calibri"/>
          <w:b/>
          <w:sz w:val="28"/>
          <w:szCs w:val="28"/>
          <w:lang w:val="en-IN"/>
        </w:rPr>
        <w:t xml:space="preserve">Application form for the post of JRF </w:t>
      </w:r>
    </w:p>
    <w:p w14:paraId="7125B5D4" w14:textId="77777777" w:rsidR="003C2539" w:rsidRPr="009B46D9" w:rsidRDefault="003C2539" w:rsidP="009B46D9">
      <w:pPr>
        <w:tabs>
          <w:tab w:val="left" w:pos="1553"/>
          <w:tab w:val="center" w:pos="4680"/>
        </w:tabs>
        <w:jc w:val="center"/>
        <w:rPr>
          <w:sz w:val="28"/>
          <w:szCs w:val="28"/>
        </w:rPr>
      </w:pPr>
    </w:p>
    <w:p w14:paraId="4EBD7A01" w14:textId="77777777" w:rsidR="00450347" w:rsidRPr="0045420B" w:rsidRDefault="00450347" w:rsidP="00EE5D07">
      <w:pPr>
        <w:adjustRightInd w:val="0"/>
        <w:ind w:right="-165"/>
        <w:rPr>
          <w:sz w:val="24"/>
          <w:szCs w:val="24"/>
        </w:rPr>
      </w:pPr>
      <w:r w:rsidRPr="0045420B">
        <w:rPr>
          <w:rFonts w:eastAsia="Calibri"/>
          <w:b/>
          <w:sz w:val="24"/>
          <w:szCs w:val="24"/>
        </w:rPr>
        <w:t>Application for the post of JRF</w:t>
      </w:r>
      <w:r w:rsidRPr="0045420B">
        <w:rPr>
          <w:sz w:val="24"/>
          <w:szCs w:val="24"/>
        </w:rPr>
        <w:t xml:space="preserve"> at Department of Mechanical Engineering, SVNIT, Gujarat, India </w:t>
      </w:r>
    </w:p>
    <w:p w14:paraId="55FE5918" w14:textId="77777777" w:rsidR="00EE5D07" w:rsidRPr="00EE5D07" w:rsidRDefault="00EE5D07" w:rsidP="009B46D9">
      <w:pPr>
        <w:ind w:left="1701" w:hanging="1701"/>
        <w:jc w:val="both"/>
        <w:rPr>
          <w:b/>
          <w:bCs/>
          <w:sz w:val="16"/>
          <w:szCs w:val="24"/>
        </w:rPr>
      </w:pPr>
    </w:p>
    <w:p w14:paraId="19ACDAAB" w14:textId="77777777" w:rsidR="00450347" w:rsidRPr="0045420B" w:rsidRDefault="00450347" w:rsidP="009B46D9">
      <w:pPr>
        <w:ind w:left="1701" w:hanging="1701"/>
        <w:jc w:val="both"/>
        <w:rPr>
          <w:sz w:val="24"/>
          <w:szCs w:val="24"/>
        </w:rPr>
      </w:pPr>
      <w:r w:rsidRPr="0045420B">
        <w:rPr>
          <w:b/>
          <w:bCs/>
          <w:sz w:val="24"/>
          <w:szCs w:val="24"/>
        </w:rPr>
        <w:t>Title of Project:</w:t>
      </w:r>
      <w:r w:rsidRPr="0045420B">
        <w:rPr>
          <w:sz w:val="24"/>
          <w:szCs w:val="24"/>
        </w:rPr>
        <w:t xml:space="preserve"> </w:t>
      </w:r>
      <w:r w:rsidR="009B46D9" w:rsidRPr="0045420B">
        <w:rPr>
          <w:sz w:val="24"/>
          <w:szCs w:val="24"/>
        </w:rPr>
        <w:t>Development of multi-material welding approach for ultrahigh-strength steel and 7xxx aluminium alloys to promote light-weighting and green mobility in the automobile sector</w:t>
      </w:r>
    </w:p>
    <w:p w14:paraId="174D89A5" w14:textId="77777777" w:rsidR="00450347" w:rsidRPr="0045420B" w:rsidRDefault="00450347" w:rsidP="00450347">
      <w:pPr>
        <w:adjustRightInd w:val="0"/>
        <w:rPr>
          <w:sz w:val="24"/>
          <w:szCs w:val="24"/>
        </w:rPr>
      </w:pPr>
    </w:p>
    <w:tbl>
      <w:tblPr>
        <w:tblW w:w="0" w:type="auto"/>
        <w:tblInd w:w="-103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85"/>
        <w:gridCol w:w="2065"/>
      </w:tblGrid>
      <w:tr w:rsidR="00450347" w:rsidRPr="0045420B" w14:paraId="42777FBB" w14:textId="77777777" w:rsidTr="009B46D9">
        <w:trPr>
          <w:trHeight w:val="2137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64946" w14:textId="77777777" w:rsidR="00450347" w:rsidRPr="0045420B" w:rsidRDefault="00726E60" w:rsidP="00726E60">
            <w:pPr>
              <w:adjustRightInd w:val="0"/>
              <w:ind w:firstLine="98"/>
              <w:rPr>
                <w:b/>
                <w:bCs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4"/>
              </w:rPr>
              <w:t>F</w:t>
            </w:r>
            <w:r w:rsidRPr="0045420B">
              <w:rPr>
                <w:rFonts w:eastAsia="Calibri"/>
                <w:b/>
                <w:bCs/>
                <w:sz w:val="24"/>
                <w:szCs w:val="24"/>
              </w:rPr>
              <w:t xml:space="preserve">or office use only: </w:t>
            </w:r>
          </w:p>
          <w:p w14:paraId="4A55BD19" w14:textId="77777777" w:rsidR="00450347" w:rsidRPr="0045420B" w:rsidRDefault="00450347" w:rsidP="00726E60">
            <w:pPr>
              <w:adjustRightInd w:val="0"/>
              <w:ind w:firstLine="98"/>
              <w:rPr>
                <w:sz w:val="24"/>
                <w:szCs w:val="24"/>
              </w:rPr>
            </w:pPr>
            <w:r w:rsidRPr="0045420B">
              <w:rPr>
                <w:rFonts w:eastAsia="Calibri"/>
                <w:sz w:val="24"/>
                <w:szCs w:val="24"/>
              </w:rPr>
              <w:t xml:space="preserve">Serial Number: </w:t>
            </w:r>
          </w:p>
          <w:p w14:paraId="56444A89" w14:textId="77777777" w:rsidR="00450347" w:rsidRPr="0045420B" w:rsidRDefault="00450347" w:rsidP="00726E60">
            <w:pPr>
              <w:adjustRightInd w:val="0"/>
              <w:ind w:firstLine="98"/>
              <w:rPr>
                <w:sz w:val="24"/>
                <w:szCs w:val="24"/>
              </w:rPr>
            </w:pPr>
          </w:p>
          <w:p w14:paraId="14EC5D89" w14:textId="77777777" w:rsidR="00450347" w:rsidRPr="0045420B" w:rsidRDefault="00450347" w:rsidP="00726E60">
            <w:pPr>
              <w:adjustRightInd w:val="0"/>
              <w:ind w:firstLine="98"/>
              <w:rPr>
                <w:sz w:val="24"/>
                <w:szCs w:val="24"/>
              </w:rPr>
            </w:pPr>
          </w:p>
          <w:p w14:paraId="4ACD1C99" w14:textId="77777777" w:rsidR="00450347" w:rsidRPr="0045420B" w:rsidRDefault="00450347" w:rsidP="00726E60">
            <w:pPr>
              <w:adjustRightInd w:val="0"/>
              <w:ind w:firstLine="98"/>
              <w:rPr>
                <w:sz w:val="24"/>
                <w:szCs w:val="24"/>
              </w:rPr>
            </w:pPr>
            <w:r w:rsidRPr="0045420B">
              <w:rPr>
                <w:rFonts w:eastAsia="Calibri"/>
                <w:sz w:val="24"/>
                <w:szCs w:val="24"/>
              </w:rPr>
              <w:t>Eligibl</w:t>
            </w:r>
            <w:r w:rsidR="00726E60">
              <w:rPr>
                <w:rFonts w:eastAsia="Calibri"/>
                <w:sz w:val="24"/>
                <w:szCs w:val="24"/>
              </w:rPr>
              <w:t xml:space="preserve">e for Interview: YES/NO    </w:t>
            </w:r>
            <w:r w:rsidRPr="0045420B">
              <w:rPr>
                <w:rFonts w:eastAsia="Calibri"/>
                <w:sz w:val="24"/>
                <w:szCs w:val="24"/>
              </w:rPr>
              <w:t>Checked the Certificates:</w:t>
            </w:r>
          </w:p>
          <w:p w14:paraId="39CEEC87" w14:textId="77777777" w:rsidR="00450347" w:rsidRPr="0045420B" w:rsidRDefault="00450347" w:rsidP="00805015">
            <w:pPr>
              <w:adjustRightInd w:val="0"/>
              <w:rPr>
                <w:sz w:val="24"/>
                <w:szCs w:val="24"/>
              </w:rPr>
            </w:pPr>
          </w:p>
          <w:p w14:paraId="5254D3CE" w14:textId="77777777" w:rsidR="00450347" w:rsidRPr="0045420B" w:rsidRDefault="00450347" w:rsidP="00805015">
            <w:pPr>
              <w:adjustRightInd w:val="0"/>
              <w:rPr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5ABB" w14:textId="77777777" w:rsidR="00450347" w:rsidRPr="0045420B" w:rsidRDefault="00450347" w:rsidP="00805015">
            <w:pPr>
              <w:adjustRightInd w:val="0"/>
              <w:rPr>
                <w:sz w:val="24"/>
                <w:szCs w:val="24"/>
              </w:rPr>
            </w:pPr>
          </w:p>
          <w:p w14:paraId="27FB8A0F" w14:textId="77777777" w:rsidR="00450347" w:rsidRPr="0045420B" w:rsidRDefault="00450347" w:rsidP="00805015">
            <w:pPr>
              <w:adjustRightInd w:val="0"/>
              <w:rPr>
                <w:sz w:val="24"/>
                <w:szCs w:val="24"/>
              </w:rPr>
            </w:pPr>
          </w:p>
          <w:p w14:paraId="77EC17EB" w14:textId="77777777" w:rsidR="00450347" w:rsidRPr="0045420B" w:rsidRDefault="00450347" w:rsidP="00805015">
            <w:pPr>
              <w:adjustRightInd w:val="0"/>
              <w:rPr>
                <w:sz w:val="24"/>
                <w:szCs w:val="24"/>
              </w:rPr>
            </w:pPr>
          </w:p>
          <w:p w14:paraId="375E9499" w14:textId="77777777" w:rsidR="00450347" w:rsidRPr="0045420B" w:rsidRDefault="00450347" w:rsidP="00805015">
            <w:pPr>
              <w:adjustRightInd w:val="0"/>
              <w:rPr>
                <w:sz w:val="24"/>
                <w:szCs w:val="24"/>
              </w:rPr>
            </w:pPr>
            <w:r w:rsidRPr="0045420B">
              <w:rPr>
                <w:rFonts w:eastAsia="Calibri"/>
                <w:sz w:val="24"/>
                <w:szCs w:val="24"/>
              </w:rPr>
              <w:t>Paste Self Attested Recent Photograph</w:t>
            </w:r>
          </w:p>
        </w:tc>
      </w:tr>
    </w:tbl>
    <w:p w14:paraId="7D6C1414" w14:textId="77777777" w:rsidR="00450347" w:rsidRPr="0045420B" w:rsidRDefault="00450347" w:rsidP="00450347">
      <w:pPr>
        <w:adjustRightInd w:val="0"/>
        <w:rPr>
          <w:sz w:val="24"/>
          <w:szCs w:val="24"/>
        </w:rPr>
      </w:pPr>
    </w:p>
    <w:p w14:paraId="364B39BA" w14:textId="77777777" w:rsidR="00450347" w:rsidRPr="0045420B" w:rsidRDefault="00450347" w:rsidP="002564BC">
      <w:pPr>
        <w:spacing w:line="360" w:lineRule="auto"/>
        <w:rPr>
          <w:sz w:val="24"/>
          <w:szCs w:val="24"/>
        </w:rPr>
      </w:pPr>
      <w:r w:rsidRPr="0045420B">
        <w:rPr>
          <w:rFonts w:eastAsia="Calibri"/>
          <w:b/>
          <w:sz w:val="24"/>
          <w:szCs w:val="24"/>
          <w:lang w:val="en-IN"/>
        </w:rPr>
        <w:t xml:space="preserve">1. Name: </w:t>
      </w:r>
    </w:p>
    <w:p w14:paraId="7EF27526" w14:textId="77777777" w:rsidR="00450347" w:rsidRPr="0045420B" w:rsidRDefault="00450347" w:rsidP="002564BC">
      <w:pPr>
        <w:spacing w:line="360" w:lineRule="auto"/>
        <w:rPr>
          <w:rFonts w:eastAsia="Calibri"/>
          <w:b/>
          <w:sz w:val="24"/>
          <w:szCs w:val="24"/>
          <w:lang w:val="en-IN"/>
        </w:rPr>
      </w:pPr>
      <w:r w:rsidRPr="0045420B">
        <w:rPr>
          <w:rFonts w:eastAsia="Calibri"/>
          <w:b/>
          <w:sz w:val="24"/>
          <w:szCs w:val="24"/>
          <w:lang w:val="en-IN"/>
        </w:rPr>
        <w:t xml:space="preserve">2. Address: </w:t>
      </w:r>
    </w:p>
    <w:p w14:paraId="3685382E" w14:textId="77777777" w:rsidR="002564BC" w:rsidRDefault="002564BC" w:rsidP="002564BC">
      <w:pPr>
        <w:spacing w:line="360" w:lineRule="auto"/>
      </w:pPr>
    </w:p>
    <w:p w14:paraId="2FC8FC7A" w14:textId="77777777" w:rsidR="00450347" w:rsidRDefault="00450347" w:rsidP="002564BC">
      <w:pPr>
        <w:spacing w:line="360" w:lineRule="auto"/>
      </w:pPr>
      <w:r>
        <w:rPr>
          <w:rFonts w:eastAsia="Calibri"/>
          <w:b/>
          <w:lang w:val="en-IN"/>
        </w:rPr>
        <w:t xml:space="preserve">3. Date of Birth: </w:t>
      </w:r>
    </w:p>
    <w:p w14:paraId="4C8A9DE6" w14:textId="77777777" w:rsidR="00450347" w:rsidRDefault="00450347" w:rsidP="002564BC">
      <w:pPr>
        <w:spacing w:line="360" w:lineRule="auto"/>
      </w:pPr>
      <w:r>
        <w:rPr>
          <w:rFonts w:eastAsia="Calibri"/>
          <w:b/>
          <w:lang w:val="en-IN"/>
        </w:rPr>
        <w:t>4. Category</w:t>
      </w:r>
      <w:r w:rsidRPr="00F20740">
        <w:rPr>
          <w:rFonts w:eastAsia="Calibri"/>
          <w:b/>
          <w:sz w:val="24"/>
          <w:szCs w:val="24"/>
          <w:lang w:val="en-IN"/>
        </w:rPr>
        <w:t xml:space="preserve">: </w:t>
      </w:r>
      <w:r w:rsidR="00DD7098">
        <w:t>(</w:t>
      </w:r>
      <w:r w:rsidR="00DD7098" w:rsidRPr="00F20740">
        <w:t>General</w:t>
      </w:r>
      <w:r w:rsidR="00DD7098">
        <w:t>/SC/ST/OBC</w:t>
      </w:r>
      <w:r w:rsidRPr="00F20740">
        <w:t>)</w:t>
      </w:r>
      <w:r w:rsidR="002564BC">
        <w:t xml:space="preserve"> </w:t>
      </w:r>
    </w:p>
    <w:p w14:paraId="7CD868A0" w14:textId="77777777" w:rsidR="00450347" w:rsidRDefault="000A6DD9" w:rsidP="002564BC">
      <w:pPr>
        <w:spacing w:line="360" w:lineRule="auto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t>5. Contact d</w:t>
      </w:r>
      <w:r w:rsidR="00450347">
        <w:rPr>
          <w:rFonts w:eastAsia="Calibri"/>
          <w:b/>
          <w:lang w:val="en-IN"/>
        </w:rPr>
        <w:t xml:space="preserve">etails: </w:t>
      </w:r>
      <w:r w:rsidR="00450347">
        <w:rPr>
          <w:rFonts w:eastAsia="Calibri"/>
          <w:b/>
          <w:lang w:val="en-IN"/>
        </w:rPr>
        <w:br/>
        <w:t xml:space="preserve">      (</w:t>
      </w:r>
      <w:proofErr w:type="spellStart"/>
      <w:r w:rsidR="00450347">
        <w:rPr>
          <w:rFonts w:eastAsia="Calibri"/>
          <w:b/>
          <w:lang w:val="en-IN"/>
        </w:rPr>
        <w:t>i</w:t>
      </w:r>
      <w:proofErr w:type="spellEnd"/>
      <w:r>
        <w:rPr>
          <w:rFonts w:eastAsia="Calibri"/>
          <w:b/>
          <w:lang w:val="en-IN"/>
        </w:rPr>
        <w:t>) Email ID</w:t>
      </w:r>
      <w:r w:rsidR="00450347">
        <w:rPr>
          <w:rFonts w:eastAsia="Calibri"/>
          <w:b/>
          <w:lang w:val="en-IN"/>
        </w:rPr>
        <w:t>:                                                                       (ii) Mobile No</w:t>
      </w:r>
      <w:r>
        <w:rPr>
          <w:rFonts w:eastAsia="Calibri"/>
          <w:b/>
          <w:lang w:val="en-IN"/>
        </w:rPr>
        <w:t>.</w:t>
      </w:r>
      <w:r w:rsidR="00450347">
        <w:rPr>
          <w:rFonts w:eastAsia="Calibri"/>
          <w:b/>
          <w:lang w:val="en-IN"/>
        </w:rPr>
        <w:t xml:space="preserve">:             </w:t>
      </w:r>
    </w:p>
    <w:p w14:paraId="1532CDCB" w14:textId="77777777" w:rsidR="00450347" w:rsidRDefault="00450347" w:rsidP="002564BC">
      <w:pPr>
        <w:spacing w:line="360" w:lineRule="auto"/>
      </w:pPr>
      <w:r>
        <w:rPr>
          <w:rFonts w:eastAsia="Calibri"/>
          <w:b/>
          <w:lang w:val="en-IN"/>
        </w:rPr>
        <w:t xml:space="preserve">     (iii) Telephone No</w:t>
      </w:r>
      <w:r w:rsidR="000A6DD9">
        <w:rPr>
          <w:rFonts w:eastAsia="Calibri"/>
          <w:b/>
          <w:lang w:val="en-IN"/>
        </w:rPr>
        <w:t>.</w:t>
      </w:r>
      <w:r>
        <w:rPr>
          <w:rFonts w:eastAsia="Calibri"/>
          <w:b/>
          <w:lang w:val="en-IN"/>
        </w:rPr>
        <w:t xml:space="preserve">: </w:t>
      </w:r>
    </w:p>
    <w:p w14:paraId="590DAE66" w14:textId="77777777" w:rsidR="00450347" w:rsidRDefault="00450347" w:rsidP="002564BC">
      <w:pPr>
        <w:spacing w:line="360" w:lineRule="auto"/>
      </w:pPr>
      <w:r>
        <w:rPr>
          <w:rFonts w:eastAsia="Calibri"/>
          <w:b/>
          <w:lang w:val="en-IN"/>
        </w:rPr>
        <w:t>6. Educational Qualifications:</w:t>
      </w:r>
    </w:p>
    <w:tbl>
      <w:tblPr>
        <w:tblW w:w="10190" w:type="dxa"/>
        <w:tblInd w:w="-10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4"/>
        <w:gridCol w:w="2183"/>
        <w:gridCol w:w="1525"/>
        <w:gridCol w:w="944"/>
        <w:gridCol w:w="1733"/>
        <w:gridCol w:w="1991"/>
      </w:tblGrid>
      <w:tr w:rsidR="00450347" w14:paraId="6B9459E4" w14:textId="77777777" w:rsidTr="00805015">
        <w:trPr>
          <w:trHeight w:val="599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6E18" w14:textId="77777777" w:rsidR="00450347" w:rsidRDefault="00450347" w:rsidP="00805015">
            <w:pPr>
              <w:jc w:val="center"/>
            </w:pPr>
            <w:r>
              <w:rPr>
                <w:rFonts w:eastAsia="Calibri"/>
                <w:b/>
                <w:lang w:val="en-IN"/>
              </w:rPr>
              <w:t>Examination Passed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49643" w14:textId="77777777" w:rsidR="00450347" w:rsidRDefault="00450347" w:rsidP="00805015">
            <w:pPr>
              <w:jc w:val="center"/>
            </w:pPr>
            <w:r>
              <w:rPr>
                <w:rFonts w:eastAsia="Calibri"/>
                <w:b/>
                <w:lang w:val="en-IN"/>
              </w:rPr>
              <w:t>Board/University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578CF" w14:textId="77777777" w:rsidR="00450347" w:rsidRDefault="00450347" w:rsidP="00805015">
            <w:pPr>
              <w:jc w:val="center"/>
            </w:pPr>
            <w:r>
              <w:rPr>
                <w:rFonts w:eastAsia="Calibri"/>
                <w:b/>
                <w:lang w:val="en-IN"/>
              </w:rPr>
              <w:t>Subject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86966" w14:textId="77777777" w:rsidR="00450347" w:rsidRDefault="00450347" w:rsidP="00805015">
            <w:pPr>
              <w:jc w:val="center"/>
            </w:pPr>
            <w:r>
              <w:rPr>
                <w:rFonts w:eastAsia="Calibri"/>
                <w:b/>
                <w:lang w:val="en-IN"/>
              </w:rPr>
              <w:t>Year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063D7" w14:textId="77777777" w:rsidR="00450347" w:rsidRDefault="00450347" w:rsidP="00805015">
            <w:pPr>
              <w:jc w:val="center"/>
            </w:pPr>
            <w:r>
              <w:rPr>
                <w:rFonts w:eastAsia="Calibri"/>
                <w:b/>
                <w:lang w:val="en-IN"/>
              </w:rPr>
              <w:t>Percentage/CGPA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31DA0" w14:textId="77777777" w:rsidR="00450347" w:rsidRDefault="00450347" w:rsidP="00805015">
            <w:pPr>
              <w:jc w:val="center"/>
            </w:pPr>
            <w:r>
              <w:rPr>
                <w:rFonts w:eastAsia="Calibri"/>
                <w:b/>
                <w:lang w:val="en-IN"/>
              </w:rPr>
              <w:t>Division/Class</w:t>
            </w:r>
          </w:p>
        </w:tc>
      </w:tr>
      <w:tr w:rsidR="00450347" w14:paraId="432F97BA" w14:textId="77777777" w:rsidTr="00805015">
        <w:trPr>
          <w:trHeight w:val="309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66B5" w14:textId="252F7B32" w:rsidR="00450347" w:rsidRDefault="00450347" w:rsidP="00805015">
            <w:pPr>
              <w:jc w:val="center"/>
            </w:pPr>
            <w:r>
              <w:rPr>
                <w:rFonts w:eastAsia="Calibri"/>
                <w:lang w:val="en-IN"/>
              </w:rPr>
              <w:t>ME/</w:t>
            </w:r>
            <w:proofErr w:type="spellStart"/>
            <w:r>
              <w:rPr>
                <w:rFonts w:eastAsia="Calibri"/>
                <w:lang w:val="en-IN"/>
              </w:rPr>
              <w:t>M.Tech</w:t>
            </w:r>
            <w:proofErr w:type="spellEnd"/>
            <w:r>
              <w:rPr>
                <w:rFonts w:eastAsia="Calibri"/>
                <w:lang w:val="en-IN"/>
              </w:rPr>
              <w:t>.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F05D" w14:textId="77777777" w:rsidR="00450347" w:rsidRDefault="00450347" w:rsidP="00805015">
            <w:pPr>
              <w:jc w:val="center"/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30BFC" w14:textId="77777777" w:rsidR="00450347" w:rsidRDefault="00450347" w:rsidP="00805015">
            <w:pPr>
              <w:jc w:val="center"/>
            </w:pP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F811D" w14:textId="77777777" w:rsidR="00450347" w:rsidRDefault="00450347" w:rsidP="00805015">
            <w:pPr>
              <w:jc w:val="center"/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902B6" w14:textId="77777777" w:rsidR="00450347" w:rsidRDefault="00450347" w:rsidP="00805015">
            <w:pPr>
              <w:jc w:val="center"/>
            </w:pP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DD68" w14:textId="77777777" w:rsidR="00450347" w:rsidRDefault="00450347" w:rsidP="00805015">
            <w:pPr>
              <w:jc w:val="center"/>
            </w:pPr>
          </w:p>
        </w:tc>
      </w:tr>
      <w:tr w:rsidR="00450347" w14:paraId="2571DA35" w14:textId="77777777" w:rsidTr="00805015">
        <w:trPr>
          <w:trHeight w:val="290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9636" w14:textId="70C9E805" w:rsidR="00450347" w:rsidRDefault="00AC3DD0" w:rsidP="00805015">
            <w:pPr>
              <w:jc w:val="center"/>
            </w:pPr>
            <w:r>
              <w:rPr>
                <w:rFonts w:eastAsia="Calibri"/>
                <w:lang w:val="en-IN"/>
              </w:rPr>
              <w:t>BE/</w:t>
            </w:r>
            <w:r w:rsidR="00450347">
              <w:rPr>
                <w:rFonts w:eastAsia="Calibri"/>
                <w:lang w:val="en-IN"/>
              </w:rPr>
              <w:t>B.Tech</w:t>
            </w:r>
            <w:r w:rsidR="007B603B">
              <w:rPr>
                <w:rFonts w:eastAsia="Calibri"/>
                <w:lang w:val="en-IN"/>
              </w:rPr>
              <w:t>.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B4EB7" w14:textId="77777777" w:rsidR="00450347" w:rsidRDefault="00450347" w:rsidP="00805015">
            <w:pPr>
              <w:jc w:val="center"/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785B0" w14:textId="77777777" w:rsidR="00450347" w:rsidRDefault="00450347" w:rsidP="00805015">
            <w:pPr>
              <w:jc w:val="center"/>
            </w:pP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0AE85" w14:textId="77777777" w:rsidR="00450347" w:rsidRDefault="00450347" w:rsidP="00805015">
            <w:pPr>
              <w:jc w:val="center"/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3E847" w14:textId="77777777" w:rsidR="00450347" w:rsidRDefault="00450347" w:rsidP="00805015">
            <w:pPr>
              <w:jc w:val="center"/>
            </w:pP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2BBF8" w14:textId="77777777" w:rsidR="00450347" w:rsidRDefault="00450347" w:rsidP="00805015">
            <w:pPr>
              <w:jc w:val="center"/>
            </w:pPr>
          </w:p>
        </w:tc>
      </w:tr>
      <w:tr w:rsidR="00450347" w14:paraId="128BF364" w14:textId="77777777" w:rsidTr="00805015">
        <w:trPr>
          <w:trHeight w:val="290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CF72D" w14:textId="77777777" w:rsidR="00450347" w:rsidRPr="00A779B9" w:rsidRDefault="00450347" w:rsidP="00805015">
            <w:pPr>
              <w:jc w:val="center"/>
            </w:pPr>
            <w:r>
              <w:rPr>
                <w:rFonts w:eastAsia="Calibri"/>
                <w:lang w:val="en-IN"/>
              </w:rPr>
              <w:t>12</w:t>
            </w:r>
            <w:r>
              <w:rPr>
                <w:rFonts w:eastAsia="Calibri"/>
                <w:vertAlign w:val="superscript"/>
                <w:lang w:val="en-IN"/>
              </w:rPr>
              <w:t>th</w:t>
            </w:r>
            <w:r w:rsidR="00A779B9">
              <w:rPr>
                <w:rFonts w:eastAsia="Calibri"/>
                <w:lang w:val="en-IN"/>
              </w:rPr>
              <w:t>/Diploma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3D9C" w14:textId="77777777" w:rsidR="00450347" w:rsidRDefault="00450347" w:rsidP="00805015">
            <w:pPr>
              <w:jc w:val="center"/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4F5B" w14:textId="77777777" w:rsidR="00450347" w:rsidRDefault="00450347" w:rsidP="00805015">
            <w:pPr>
              <w:jc w:val="center"/>
            </w:pP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42D0D" w14:textId="77777777" w:rsidR="00450347" w:rsidRDefault="00450347" w:rsidP="00805015">
            <w:pPr>
              <w:jc w:val="center"/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12124" w14:textId="77777777" w:rsidR="00450347" w:rsidRDefault="00450347" w:rsidP="00805015">
            <w:pPr>
              <w:jc w:val="center"/>
            </w:pP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13E9D" w14:textId="77777777" w:rsidR="00450347" w:rsidRDefault="00450347" w:rsidP="00805015">
            <w:pPr>
              <w:jc w:val="center"/>
            </w:pPr>
          </w:p>
        </w:tc>
      </w:tr>
      <w:tr w:rsidR="00450347" w14:paraId="2F6FDFB9" w14:textId="77777777" w:rsidTr="002564BC">
        <w:trPr>
          <w:trHeight w:val="414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4FB74" w14:textId="77777777" w:rsidR="00450347" w:rsidRDefault="000A6DD9" w:rsidP="00805015">
            <w:pPr>
              <w:jc w:val="center"/>
            </w:pPr>
            <w:r>
              <w:rPr>
                <w:rFonts w:eastAsia="Calibri"/>
                <w:lang w:val="en-IN"/>
              </w:rPr>
              <w:t>Other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467D" w14:textId="77777777" w:rsidR="00450347" w:rsidRDefault="00450347" w:rsidP="00805015">
            <w:pPr>
              <w:jc w:val="center"/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0FD6" w14:textId="77777777" w:rsidR="00450347" w:rsidRDefault="00450347" w:rsidP="00805015">
            <w:pPr>
              <w:jc w:val="center"/>
            </w:pP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6A32" w14:textId="77777777" w:rsidR="00450347" w:rsidRDefault="00450347" w:rsidP="00805015">
            <w:pPr>
              <w:jc w:val="center"/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2D7E8" w14:textId="77777777" w:rsidR="00450347" w:rsidRDefault="00450347" w:rsidP="00805015">
            <w:pPr>
              <w:jc w:val="center"/>
            </w:pP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1ADA8" w14:textId="77777777" w:rsidR="00450347" w:rsidRDefault="00450347" w:rsidP="00805015">
            <w:pPr>
              <w:jc w:val="center"/>
            </w:pPr>
          </w:p>
        </w:tc>
      </w:tr>
    </w:tbl>
    <w:p w14:paraId="71E67FF1" w14:textId="77777777" w:rsidR="00450347" w:rsidRDefault="00450347" w:rsidP="00450347">
      <w:pPr>
        <w:rPr>
          <w:rFonts w:eastAsia="Calibri"/>
          <w:b/>
          <w:lang w:val="en-IN"/>
        </w:rPr>
      </w:pPr>
    </w:p>
    <w:p w14:paraId="32C7222F" w14:textId="1AFDF729" w:rsidR="00450347" w:rsidRDefault="000A6DD9" w:rsidP="002564BC">
      <w:pPr>
        <w:spacing w:line="360" w:lineRule="auto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t xml:space="preserve">7. </w:t>
      </w:r>
      <w:r w:rsidR="00AC3DD0">
        <w:rPr>
          <w:rFonts w:eastAsia="Calibri"/>
          <w:b/>
          <w:lang w:val="en-IN"/>
        </w:rPr>
        <w:t>BE/</w:t>
      </w:r>
      <w:r>
        <w:rPr>
          <w:rFonts w:eastAsia="Calibri"/>
          <w:b/>
          <w:lang w:val="en-IN"/>
        </w:rPr>
        <w:t>B. Tech project d</w:t>
      </w:r>
      <w:r w:rsidR="00450347">
        <w:rPr>
          <w:rFonts w:eastAsia="Calibri"/>
          <w:b/>
          <w:lang w:val="en-IN"/>
        </w:rPr>
        <w:t>etails:</w:t>
      </w:r>
      <w:r w:rsidR="002564BC">
        <w:rPr>
          <w:rFonts w:eastAsia="Calibri"/>
          <w:b/>
          <w:lang w:val="en-IN"/>
        </w:rPr>
        <w:t xml:space="preserve"> </w:t>
      </w:r>
    </w:p>
    <w:p w14:paraId="1C7732A1" w14:textId="367AE7C7" w:rsidR="00450347" w:rsidRDefault="000A6DD9" w:rsidP="002564BC">
      <w:pPr>
        <w:spacing w:line="360" w:lineRule="auto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t xml:space="preserve">8. </w:t>
      </w:r>
      <w:r w:rsidR="00AC3DD0">
        <w:rPr>
          <w:rFonts w:eastAsia="Calibri"/>
          <w:b/>
          <w:lang w:val="en-IN"/>
        </w:rPr>
        <w:t>ME/</w:t>
      </w:r>
      <w:r>
        <w:rPr>
          <w:rFonts w:eastAsia="Calibri"/>
          <w:b/>
          <w:lang w:val="en-IN"/>
        </w:rPr>
        <w:t>M. Tech project d</w:t>
      </w:r>
      <w:r w:rsidR="00450347">
        <w:rPr>
          <w:rFonts w:eastAsia="Calibri"/>
          <w:b/>
          <w:lang w:val="en-IN"/>
        </w:rPr>
        <w:t>etails:</w:t>
      </w:r>
      <w:r w:rsidR="002564BC">
        <w:rPr>
          <w:rFonts w:eastAsia="Calibri"/>
          <w:b/>
          <w:lang w:val="en-IN"/>
        </w:rPr>
        <w:t xml:space="preserve"> </w:t>
      </w:r>
    </w:p>
    <w:p w14:paraId="23DDFDE4" w14:textId="77777777" w:rsidR="00450347" w:rsidRDefault="000A6DD9" w:rsidP="002564BC">
      <w:pPr>
        <w:spacing w:line="360" w:lineRule="auto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t>9. Professional e</w:t>
      </w:r>
      <w:r w:rsidR="00450347">
        <w:rPr>
          <w:rFonts w:eastAsia="Calibri"/>
          <w:b/>
          <w:lang w:val="en-IN"/>
        </w:rPr>
        <w:t>xperience:</w:t>
      </w:r>
      <w:r w:rsidR="002564BC">
        <w:rPr>
          <w:rFonts w:eastAsia="Calibri"/>
          <w:b/>
          <w:lang w:val="en-IN"/>
        </w:rPr>
        <w:t xml:space="preserve"> 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63"/>
        <w:gridCol w:w="1134"/>
        <w:gridCol w:w="1560"/>
        <w:gridCol w:w="1053"/>
        <w:gridCol w:w="1503"/>
        <w:gridCol w:w="2547"/>
      </w:tblGrid>
      <w:tr w:rsidR="001A5B5B" w14:paraId="0BF58EBF" w14:textId="77777777" w:rsidTr="001A5B5B">
        <w:tc>
          <w:tcPr>
            <w:tcW w:w="2263" w:type="dxa"/>
          </w:tcPr>
          <w:p w14:paraId="1661DE89" w14:textId="77777777" w:rsidR="001A5B5B" w:rsidRDefault="001A5B5B" w:rsidP="001A5B5B">
            <w:pPr>
              <w:jc w:val="center"/>
              <w:rPr>
                <w:rFonts w:eastAsia="Calibri"/>
                <w:b/>
                <w:lang w:val="en-IN"/>
              </w:rPr>
            </w:pPr>
            <w:r w:rsidRPr="001A5B5B">
              <w:rPr>
                <w:rFonts w:eastAsia="Calibri"/>
                <w:b/>
                <w:lang w:val="en-IN"/>
              </w:rPr>
              <w:t xml:space="preserve">Organization </w:t>
            </w:r>
          </w:p>
        </w:tc>
        <w:tc>
          <w:tcPr>
            <w:tcW w:w="1134" w:type="dxa"/>
          </w:tcPr>
          <w:p w14:paraId="43A2E4EB" w14:textId="77777777" w:rsidR="001A5B5B" w:rsidRDefault="001A5B5B" w:rsidP="001A5B5B">
            <w:pPr>
              <w:jc w:val="center"/>
              <w:rPr>
                <w:rFonts w:eastAsia="Calibri"/>
                <w:b/>
                <w:lang w:val="en-IN"/>
              </w:rPr>
            </w:pPr>
            <w:r w:rsidRPr="001A5B5B">
              <w:rPr>
                <w:rFonts w:eastAsia="Calibri"/>
                <w:b/>
                <w:lang w:val="en-IN"/>
              </w:rPr>
              <w:t>Post</w:t>
            </w:r>
            <w:r>
              <w:rPr>
                <w:rFonts w:eastAsia="Calibri"/>
                <w:b/>
                <w:lang w:val="en-IN"/>
              </w:rPr>
              <w:t xml:space="preserve"> held</w:t>
            </w:r>
          </w:p>
        </w:tc>
        <w:tc>
          <w:tcPr>
            <w:tcW w:w="1560" w:type="dxa"/>
          </w:tcPr>
          <w:p w14:paraId="5B34D938" w14:textId="77777777" w:rsidR="001A5B5B" w:rsidRDefault="001A5B5B" w:rsidP="001A5B5B">
            <w:pPr>
              <w:jc w:val="center"/>
              <w:rPr>
                <w:rFonts w:eastAsia="Calibri"/>
                <w:b/>
                <w:lang w:val="en-IN"/>
              </w:rPr>
            </w:pPr>
            <w:r w:rsidRPr="001A5B5B">
              <w:rPr>
                <w:rFonts w:eastAsia="Calibri"/>
                <w:b/>
                <w:lang w:val="en-IN"/>
              </w:rPr>
              <w:t>From</w:t>
            </w:r>
          </w:p>
        </w:tc>
        <w:tc>
          <w:tcPr>
            <w:tcW w:w="1053" w:type="dxa"/>
          </w:tcPr>
          <w:p w14:paraId="157E2EFC" w14:textId="77777777" w:rsidR="001A5B5B" w:rsidRDefault="001A5B5B" w:rsidP="001A5B5B">
            <w:pPr>
              <w:jc w:val="center"/>
              <w:rPr>
                <w:rFonts w:eastAsia="Calibri"/>
                <w:b/>
                <w:lang w:val="en-IN"/>
              </w:rPr>
            </w:pPr>
            <w:r w:rsidRPr="001A5B5B">
              <w:rPr>
                <w:rFonts w:eastAsia="Calibri"/>
                <w:b/>
                <w:lang w:val="en-IN"/>
              </w:rPr>
              <w:t>To</w:t>
            </w:r>
          </w:p>
        </w:tc>
        <w:tc>
          <w:tcPr>
            <w:tcW w:w="1503" w:type="dxa"/>
          </w:tcPr>
          <w:p w14:paraId="24DD33C5" w14:textId="77777777" w:rsidR="001A5B5B" w:rsidRDefault="001A5B5B" w:rsidP="001A5B5B">
            <w:pPr>
              <w:jc w:val="center"/>
              <w:rPr>
                <w:rFonts w:eastAsia="Calibri"/>
                <w:b/>
                <w:lang w:val="en-IN"/>
              </w:rPr>
            </w:pPr>
            <w:r w:rsidRPr="001A5B5B">
              <w:rPr>
                <w:rFonts w:eastAsia="Calibri"/>
                <w:b/>
                <w:lang w:val="en-IN"/>
              </w:rPr>
              <w:t>Pay Drawn</w:t>
            </w:r>
          </w:p>
        </w:tc>
        <w:tc>
          <w:tcPr>
            <w:tcW w:w="2547" w:type="dxa"/>
          </w:tcPr>
          <w:p w14:paraId="5517C536" w14:textId="77777777" w:rsidR="001A5B5B" w:rsidRDefault="001A5B5B" w:rsidP="001A5B5B">
            <w:pPr>
              <w:jc w:val="center"/>
              <w:rPr>
                <w:rFonts w:eastAsia="Calibri"/>
                <w:b/>
                <w:lang w:val="en-IN"/>
              </w:rPr>
            </w:pPr>
            <w:r w:rsidRPr="001A5B5B">
              <w:rPr>
                <w:rFonts w:eastAsia="Calibri"/>
                <w:b/>
                <w:lang w:val="en-IN"/>
              </w:rPr>
              <w:t>Nature of Duties</w:t>
            </w:r>
          </w:p>
        </w:tc>
      </w:tr>
      <w:tr w:rsidR="001A5B5B" w14:paraId="142A0D3B" w14:textId="77777777" w:rsidTr="001A5B5B">
        <w:tc>
          <w:tcPr>
            <w:tcW w:w="2263" w:type="dxa"/>
          </w:tcPr>
          <w:p w14:paraId="6671FEF7" w14:textId="77777777" w:rsidR="001A5B5B" w:rsidRDefault="001A5B5B" w:rsidP="002564BC">
            <w:pPr>
              <w:spacing w:line="360" w:lineRule="auto"/>
              <w:rPr>
                <w:rFonts w:eastAsia="Calibri"/>
                <w:b/>
                <w:lang w:val="en-IN"/>
              </w:rPr>
            </w:pPr>
          </w:p>
        </w:tc>
        <w:tc>
          <w:tcPr>
            <w:tcW w:w="1134" w:type="dxa"/>
          </w:tcPr>
          <w:p w14:paraId="3E4F31CE" w14:textId="77777777" w:rsidR="001A5B5B" w:rsidRDefault="001A5B5B" w:rsidP="002564BC">
            <w:pPr>
              <w:spacing w:line="360" w:lineRule="auto"/>
              <w:rPr>
                <w:rFonts w:eastAsia="Calibri"/>
                <w:b/>
                <w:lang w:val="en-IN"/>
              </w:rPr>
            </w:pPr>
          </w:p>
        </w:tc>
        <w:tc>
          <w:tcPr>
            <w:tcW w:w="1560" w:type="dxa"/>
          </w:tcPr>
          <w:p w14:paraId="7F369123" w14:textId="77777777" w:rsidR="001A5B5B" w:rsidRDefault="001A5B5B" w:rsidP="002564BC">
            <w:pPr>
              <w:spacing w:line="360" w:lineRule="auto"/>
              <w:rPr>
                <w:rFonts w:eastAsia="Calibri"/>
                <w:b/>
                <w:lang w:val="en-IN"/>
              </w:rPr>
            </w:pPr>
          </w:p>
        </w:tc>
        <w:tc>
          <w:tcPr>
            <w:tcW w:w="1053" w:type="dxa"/>
          </w:tcPr>
          <w:p w14:paraId="6B6ADBBB" w14:textId="77777777" w:rsidR="001A5B5B" w:rsidRDefault="001A5B5B" w:rsidP="002564BC">
            <w:pPr>
              <w:spacing w:line="360" w:lineRule="auto"/>
              <w:rPr>
                <w:rFonts w:eastAsia="Calibri"/>
                <w:b/>
                <w:lang w:val="en-IN"/>
              </w:rPr>
            </w:pPr>
          </w:p>
        </w:tc>
        <w:tc>
          <w:tcPr>
            <w:tcW w:w="1503" w:type="dxa"/>
          </w:tcPr>
          <w:p w14:paraId="7D7C840D" w14:textId="77777777" w:rsidR="001A5B5B" w:rsidRDefault="001A5B5B" w:rsidP="002564BC">
            <w:pPr>
              <w:spacing w:line="360" w:lineRule="auto"/>
              <w:rPr>
                <w:rFonts w:eastAsia="Calibri"/>
                <w:b/>
                <w:lang w:val="en-IN"/>
              </w:rPr>
            </w:pPr>
          </w:p>
        </w:tc>
        <w:tc>
          <w:tcPr>
            <w:tcW w:w="2547" w:type="dxa"/>
          </w:tcPr>
          <w:p w14:paraId="2CE2CEF3" w14:textId="77777777" w:rsidR="001A5B5B" w:rsidRDefault="001A5B5B" w:rsidP="002564BC">
            <w:pPr>
              <w:spacing w:line="360" w:lineRule="auto"/>
              <w:rPr>
                <w:rFonts w:eastAsia="Calibri"/>
                <w:b/>
                <w:lang w:val="en-IN"/>
              </w:rPr>
            </w:pPr>
          </w:p>
        </w:tc>
      </w:tr>
    </w:tbl>
    <w:p w14:paraId="2C4A58D1" w14:textId="77777777" w:rsidR="002564BC" w:rsidRDefault="002564BC" w:rsidP="002564BC">
      <w:pPr>
        <w:spacing w:line="360" w:lineRule="auto"/>
        <w:rPr>
          <w:rFonts w:eastAsia="Calibri"/>
          <w:b/>
          <w:lang w:val="en-IN"/>
        </w:rPr>
      </w:pPr>
    </w:p>
    <w:p w14:paraId="3B3E0F3C" w14:textId="77777777" w:rsidR="00450347" w:rsidRDefault="00450347" w:rsidP="002564BC">
      <w:pPr>
        <w:spacing w:line="360" w:lineRule="auto"/>
      </w:pPr>
      <w:r>
        <w:rPr>
          <w:rFonts w:eastAsia="Calibri"/>
          <w:b/>
          <w:lang w:val="en-IN"/>
        </w:rPr>
        <w:t>10. Publications (If any) (add extra sheet if required):</w:t>
      </w:r>
      <w:r w:rsidR="002564BC">
        <w:rPr>
          <w:rFonts w:eastAsia="Calibri"/>
          <w:b/>
          <w:lang w:val="en-IN"/>
        </w:rPr>
        <w:t xml:space="preserve"> </w:t>
      </w:r>
    </w:p>
    <w:p w14:paraId="56DB4B4F" w14:textId="77777777" w:rsidR="00450347" w:rsidRDefault="00450347" w:rsidP="002564BC">
      <w:pPr>
        <w:spacing w:line="360" w:lineRule="auto"/>
        <w:rPr>
          <w:b/>
          <w:bCs/>
        </w:rPr>
      </w:pPr>
      <w:r w:rsidRPr="00FA5DA4">
        <w:rPr>
          <w:b/>
          <w:bCs/>
        </w:rPr>
        <w:t>11. Experience relevant to the field of project (as per title of the project):</w:t>
      </w:r>
    </w:p>
    <w:p w14:paraId="35E4FFB9" w14:textId="77777777" w:rsidR="00450347" w:rsidRDefault="00450347" w:rsidP="002564BC">
      <w:pPr>
        <w:spacing w:line="360" w:lineRule="auto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t>12. Why do you feel that you are the best candidate for this position?</w:t>
      </w:r>
    </w:p>
    <w:p w14:paraId="2D3336DF" w14:textId="77777777" w:rsidR="00450347" w:rsidRDefault="00450347" w:rsidP="002564BC">
      <w:pPr>
        <w:spacing w:line="360" w:lineRule="auto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t>13. Give your qualities which justify your candidature for the position:</w:t>
      </w:r>
    </w:p>
    <w:p w14:paraId="20CCDA9C" w14:textId="77777777" w:rsidR="00450347" w:rsidRDefault="00450347" w:rsidP="002564BC">
      <w:pPr>
        <w:spacing w:line="360" w:lineRule="auto"/>
      </w:pPr>
      <w:r>
        <w:rPr>
          <w:rFonts w:eastAsia="Calibri"/>
          <w:b/>
          <w:lang w:val="en-IN"/>
        </w:rPr>
        <w:t xml:space="preserve">14. Do you have interest in joining Ph.D. program? </w:t>
      </w:r>
    </w:p>
    <w:p w14:paraId="6DEB6517" w14:textId="77777777" w:rsidR="00450347" w:rsidRDefault="00450347" w:rsidP="002564BC">
      <w:pPr>
        <w:spacing w:line="360" w:lineRule="auto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lastRenderedPageBreak/>
        <w:t xml:space="preserve">15. Knowledge of relevant </w:t>
      </w:r>
      <w:r w:rsidR="007B603B">
        <w:rPr>
          <w:rFonts w:eastAsia="Calibri"/>
          <w:b/>
          <w:lang w:val="en-IN"/>
        </w:rPr>
        <w:t>equipment</w:t>
      </w:r>
      <w:r>
        <w:rPr>
          <w:rFonts w:eastAsia="Calibri"/>
          <w:b/>
          <w:lang w:val="en-IN"/>
        </w:rPr>
        <w:t xml:space="preserve"> and tool (If any):</w:t>
      </w:r>
    </w:p>
    <w:p w14:paraId="7A921C10" w14:textId="77777777" w:rsidR="00450347" w:rsidRDefault="00AF645D" w:rsidP="002564BC">
      <w:pPr>
        <w:spacing w:line="360" w:lineRule="auto"/>
      </w:pPr>
      <w:r>
        <w:rPr>
          <w:rFonts w:eastAsia="Calibri"/>
          <w:b/>
          <w:lang w:val="en-IN"/>
        </w:rPr>
        <w:t>16. GATE/UGC/CSIR-NET (If y</w:t>
      </w:r>
      <w:r w:rsidR="00450347">
        <w:rPr>
          <w:rFonts w:eastAsia="Calibri"/>
          <w:b/>
          <w:lang w:val="en-IN"/>
        </w:rPr>
        <w:t xml:space="preserve">es) details: </w:t>
      </w:r>
      <w:r w:rsidR="002564BC">
        <w:rPr>
          <w:rFonts w:eastAsia="Calibri"/>
          <w:b/>
          <w:lang w:val="en-IN"/>
        </w:rPr>
        <w:t xml:space="preserve"> </w:t>
      </w:r>
    </w:p>
    <w:p w14:paraId="524B83A1" w14:textId="77777777" w:rsidR="00450347" w:rsidRDefault="00450347" w:rsidP="0045420B">
      <w:pPr>
        <w:spacing w:line="360" w:lineRule="auto"/>
        <w:ind w:left="284" w:hanging="284"/>
        <w:rPr>
          <w:rFonts w:eastAsia="Calibri"/>
          <w:b/>
          <w:lang w:val="en-IN"/>
        </w:rPr>
      </w:pPr>
      <w:r>
        <w:rPr>
          <w:rFonts w:eastAsia="Calibri"/>
          <w:b/>
          <w:lang w:val="en-IN"/>
        </w:rPr>
        <w:t xml:space="preserve">17. </w:t>
      </w:r>
      <w:r w:rsidR="0045420B" w:rsidRPr="0045420B">
        <w:rPr>
          <w:rFonts w:eastAsia="Calibri"/>
          <w:b/>
          <w:lang w:val="en-IN"/>
        </w:rPr>
        <w:t>Additional information if any, which you would like</w:t>
      </w:r>
      <w:r w:rsidR="0045420B">
        <w:rPr>
          <w:rFonts w:eastAsia="Calibri"/>
          <w:b/>
          <w:lang w:val="en-IN"/>
        </w:rPr>
        <w:t xml:space="preserve"> </w:t>
      </w:r>
      <w:r w:rsidR="0045420B" w:rsidRPr="0045420B">
        <w:rPr>
          <w:rFonts w:eastAsia="Calibri"/>
          <w:b/>
          <w:lang w:val="en-IN"/>
        </w:rPr>
        <w:t>to mention in support of your suitability for the</w:t>
      </w:r>
      <w:r w:rsidR="0045420B">
        <w:rPr>
          <w:rFonts w:eastAsia="Calibri"/>
          <w:b/>
          <w:lang w:val="en-IN"/>
        </w:rPr>
        <w:t xml:space="preserve"> </w:t>
      </w:r>
      <w:r w:rsidR="0045420B" w:rsidRPr="0045420B">
        <w:rPr>
          <w:rFonts w:eastAsia="Calibri"/>
          <w:b/>
          <w:lang w:val="en-IN"/>
        </w:rPr>
        <w:t>post, (attached separate sheet if necessary)</w:t>
      </w:r>
    </w:p>
    <w:p w14:paraId="36058E08" w14:textId="77777777" w:rsidR="002564BC" w:rsidRDefault="002564BC" w:rsidP="002564BC">
      <w:pPr>
        <w:spacing w:line="360" w:lineRule="auto"/>
        <w:rPr>
          <w:rFonts w:eastAsia="Calibri"/>
          <w:b/>
          <w:lang w:val="en-IN"/>
        </w:rPr>
      </w:pPr>
    </w:p>
    <w:p w14:paraId="0E269AE2" w14:textId="77777777" w:rsidR="002564BC" w:rsidRPr="000A6DD9" w:rsidRDefault="00EE5D07" w:rsidP="002564BC">
      <w:pPr>
        <w:spacing w:line="360" w:lineRule="auto"/>
      </w:pPr>
      <w:r w:rsidRPr="000A6DD9">
        <w:rPr>
          <w:rFonts w:eastAsia="Calibri"/>
          <w:b/>
          <w:lang w:val="en-IN"/>
        </w:rPr>
        <w:t>Recommendation:</w:t>
      </w:r>
      <w:r w:rsidR="000A6DD9">
        <w:rPr>
          <w:rFonts w:eastAsia="Calibri"/>
          <w:b/>
          <w:lang w:val="en-IN"/>
        </w:rPr>
        <w:t xml:space="preserve"> </w:t>
      </w:r>
      <w:r w:rsidR="003D07E6" w:rsidRPr="003D07E6">
        <w:rPr>
          <w:rFonts w:eastAsia="Calibri"/>
          <w:i/>
          <w:sz w:val="20"/>
          <w:lang w:val="en-IN"/>
        </w:rPr>
        <w:t>(Provide complete details like name, address, email ID and contact number)</w:t>
      </w:r>
    </w:p>
    <w:p w14:paraId="7A1078A2" w14:textId="77777777" w:rsidR="00450347" w:rsidRDefault="00450347" w:rsidP="002564BC">
      <w:pPr>
        <w:spacing w:line="360" w:lineRule="auto"/>
      </w:pPr>
    </w:p>
    <w:p w14:paraId="64F0E951" w14:textId="77777777" w:rsidR="00450347" w:rsidRPr="0045420B" w:rsidRDefault="0045420B" w:rsidP="0045420B">
      <w:pPr>
        <w:spacing w:line="360" w:lineRule="auto"/>
        <w:jc w:val="center"/>
        <w:rPr>
          <w:b/>
          <w:bCs/>
          <w:sz w:val="24"/>
          <w:szCs w:val="24"/>
          <w:u w:val="single"/>
        </w:rPr>
      </w:pPr>
      <w:r w:rsidRPr="0045420B">
        <w:rPr>
          <w:b/>
          <w:bCs/>
          <w:sz w:val="24"/>
          <w:szCs w:val="24"/>
          <w:u w:val="single"/>
        </w:rPr>
        <w:t>Declaration:</w:t>
      </w:r>
    </w:p>
    <w:p w14:paraId="0933BC0B" w14:textId="77777777" w:rsidR="00450347" w:rsidRPr="0045420B" w:rsidRDefault="00450347" w:rsidP="002564BC">
      <w:pPr>
        <w:adjustRightInd w:val="0"/>
        <w:spacing w:line="360" w:lineRule="auto"/>
        <w:rPr>
          <w:bCs/>
        </w:rPr>
      </w:pPr>
      <w:r w:rsidRPr="0045420B">
        <w:rPr>
          <w:bCs/>
          <w:sz w:val="24"/>
          <w:szCs w:val="24"/>
        </w:rPr>
        <w:t>I have provided correct information as above and I under</w:t>
      </w:r>
      <w:r w:rsidR="003D07E6">
        <w:rPr>
          <w:bCs/>
          <w:sz w:val="24"/>
          <w:szCs w:val="24"/>
        </w:rPr>
        <w:t xml:space="preserve">stand that, if found incorrect, </w:t>
      </w:r>
      <w:r w:rsidRPr="0045420B">
        <w:rPr>
          <w:bCs/>
          <w:sz w:val="24"/>
          <w:szCs w:val="24"/>
        </w:rPr>
        <w:t>I may be disqualified for the position.</w:t>
      </w:r>
    </w:p>
    <w:p w14:paraId="20C1AFE4" w14:textId="77777777" w:rsidR="00450347" w:rsidRDefault="00450347" w:rsidP="002564BC">
      <w:pPr>
        <w:spacing w:line="360" w:lineRule="auto"/>
      </w:pPr>
    </w:p>
    <w:p w14:paraId="418572A7" w14:textId="77777777" w:rsidR="00450347" w:rsidRDefault="00450347" w:rsidP="00450347">
      <w:r>
        <w:rPr>
          <w:rFonts w:eastAsia="Calibri"/>
          <w:b/>
          <w:lang w:val="en-IN"/>
        </w:rPr>
        <w:t>Date:</w:t>
      </w:r>
    </w:p>
    <w:p w14:paraId="378C4CAE" w14:textId="77777777" w:rsidR="00450347" w:rsidRDefault="00450347" w:rsidP="00450347">
      <w:r>
        <w:rPr>
          <w:rFonts w:eastAsia="Calibri"/>
          <w:b/>
          <w:lang w:val="en-IN"/>
        </w:rPr>
        <w:t xml:space="preserve">Place: </w:t>
      </w:r>
    </w:p>
    <w:p w14:paraId="1C668B27" w14:textId="77777777" w:rsidR="00450347" w:rsidRDefault="00450347" w:rsidP="00450347">
      <w:pPr>
        <w:jc w:val="right"/>
        <w:rPr>
          <w:rFonts w:eastAsia="Calibri"/>
          <w:b/>
          <w:lang w:val="en-IN"/>
        </w:rPr>
      </w:pPr>
    </w:p>
    <w:p w14:paraId="24F505C6" w14:textId="77777777" w:rsidR="00450347" w:rsidRDefault="003D07E6" w:rsidP="00450347">
      <w:pPr>
        <w:jc w:val="right"/>
      </w:pPr>
      <w:r>
        <w:rPr>
          <w:rFonts w:eastAsia="Calibri"/>
          <w:b/>
          <w:lang w:val="en-IN"/>
        </w:rPr>
        <w:t>(Signature of the a</w:t>
      </w:r>
      <w:r w:rsidR="00450347">
        <w:rPr>
          <w:rFonts w:eastAsia="Calibri"/>
          <w:b/>
          <w:lang w:val="en-IN"/>
        </w:rPr>
        <w:t>pplicant)</w:t>
      </w:r>
    </w:p>
    <w:p w14:paraId="66EB5604" w14:textId="77777777" w:rsidR="00450347" w:rsidRDefault="00450347" w:rsidP="00450347"/>
    <w:p w14:paraId="6D4FD687" w14:textId="77777777" w:rsidR="00450347" w:rsidRDefault="00450347" w:rsidP="00450347">
      <w:pPr>
        <w:rPr>
          <w:rFonts w:eastAsia="Calibri"/>
          <w:b/>
          <w:lang w:val="en-IN"/>
        </w:rPr>
      </w:pPr>
    </w:p>
    <w:p w14:paraId="2AE5FBA5" w14:textId="77777777" w:rsidR="00626D96" w:rsidRDefault="00626D96" w:rsidP="00450347">
      <w:pPr>
        <w:rPr>
          <w:rFonts w:eastAsia="Calibri"/>
          <w:b/>
          <w:lang w:val="en-IN"/>
        </w:rPr>
      </w:pPr>
    </w:p>
    <w:p w14:paraId="53F3B37F" w14:textId="77777777" w:rsidR="00626D96" w:rsidRDefault="00626D96" w:rsidP="00450347">
      <w:pPr>
        <w:rPr>
          <w:rFonts w:eastAsia="Calibri"/>
          <w:b/>
          <w:lang w:val="en-IN"/>
        </w:rPr>
      </w:pPr>
    </w:p>
    <w:p w14:paraId="4739DEB6" w14:textId="77777777" w:rsidR="00626D96" w:rsidRDefault="00626D96" w:rsidP="00450347">
      <w:pPr>
        <w:rPr>
          <w:rFonts w:eastAsia="Calibri"/>
          <w:b/>
          <w:lang w:val="en-IN"/>
        </w:rPr>
      </w:pPr>
    </w:p>
    <w:p w14:paraId="1221C237" w14:textId="77777777" w:rsidR="00626D96" w:rsidRPr="00A81628" w:rsidRDefault="00626D96" w:rsidP="00450347">
      <w:pPr>
        <w:rPr>
          <w:rFonts w:eastAsia="Calibri"/>
          <w:b/>
          <w:lang w:val="en-IN"/>
        </w:rPr>
      </w:pPr>
      <w:r w:rsidRPr="00A81628">
        <w:rPr>
          <w:rFonts w:eastAsia="Calibri"/>
          <w:b/>
          <w:lang w:val="en-IN"/>
        </w:rPr>
        <w:t xml:space="preserve">Note: </w:t>
      </w:r>
    </w:p>
    <w:p w14:paraId="34246025" w14:textId="54AFBE4C" w:rsidR="00626D96" w:rsidRDefault="00626D96" w:rsidP="00626D96">
      <w:pPr>
        <w:jc w:val="both"/>
        <w:rPr>
          <w:b/>
          <w:sz w:val="24"/>
          <w:u w:val="thick"/>
        </w:rPr>
      </w:pPr>
      <w:r w:rsidRPr="00A81628">
        <w:rPr>
          <w:b/>
          <w:color w:val="FF0000"/>
          <w:sz w:val="24"/>
          <w:u w:val="single"/>
        </w:rPr>
        <w:t xml:space="preserve">Link for submission of application </w:t>
      </w:r>
      <w:r w:rsidRPr="000A6DD9">
        <w:rPr>
          <w:b/>
          <w:color w:val="FF0000"/>
          <w:sz w:val="24"/>
          <w:u w:val="single"/>
        </w:rPr>
        <w:t>form</w:t>
      </w:r>
      <w:r w:rsidRPr="001B30F9">
        <w:rPr>
          <w:b/>
          <w:sz w:val="24"/>
        </w:rPr>
        <w:t>:</w:t>
      </w:r>
      <w:r w:rsidR="00A81628" w:rsidRPr="00A81628">
        <w:rPr>
          <w:b/>
          <w:sz w:val="24"/>
        </w:rPr>
        <w:t xml:space="preserve"> </w:t>
      </w:r>
      <w:hyperlink r:id="rId7" w:history="1">
        <w:r w:rsidR="00A81628" w:rsidRPr="00486EA9">
          <w:rPr>
            <w:rStyle w:val="Hyperlink"/>
            <w:b/>
            <w:sz w:val="24"/>
          </w:rPr>
          <w:t>https://forms.gle/bJB9wnKUpLdXKR2B6</w:t>
        </w:r>
      </w:hyperlink>
      <w:r w:rsidR="00A81628">
        <w:rPr>
          <w:b/>
          <w:sz w:val="24"/>
          <w:u w:val="thick"/>
        </w:rPr>
        <w:t xml:space="preserve"> </w:t>
      </w:r>
    </w:p>
    <w:p w14:paraId="72892CB4" w14:textId="77777777" w:rsidR="00626D96" w:rsidRPr="00EE5D07" w:rsidRDefault="00626D96" w:rsidP="00626D96">
      <w:pPr>
        <w:jc w:val="both"/>
        <w:rPr>
          <w:b/>
          <w:sz w:val="10"/>
          <w:u w:val="thick"/>
        </w:rPr>
      </w:pPr>
    </w:p>
    <w:p w14:paraId="1384D740" w14:textId="77777777" w:rsidR="00626D96" w:rsidRDefault="00626D96" w:rsidP="00450347"/>
    <w:p w14:paraId="6A426E6A" w14:textId="77777777" w:rsidR="00450347" w:rsidRDefault="00450347" w:rsidP="00450347"/>
    <w:p w14:paraId="1192D33E" w14:textId="77777777" w:rsidR="00EE5D07" w:rsidRDefault="00EE5D07" w:rsidP="00450347"/>
    <w:p w14:paraId="48BEB93B" w14:textId="77777777" w:rsidR="00EE5D07" w:rsidRDefault="00EE5D07" w:rsidP="00450347"/>
    <w:p w14:paraId="57D4DFC1" w14:textId="77777777" w:rsidR="00EE5D07" w:rsidRDefault="00EE5D07" w:rsidP="00450347"/>
    <w:p w14:paraId="1C98C85B" w14:textId="77777777" w:rsidR="00EE5D07" w:rsidRDefault="00EE5D07" w:rsidP="00450347"/>
    <w:p w14:paraId="2C4B0B59" w14:textId="77777777" w:rsidR="00EE5D07" w:rsidRDefault="00EE5D07" w:rsidP="00450347"/>
    <w:p w14:paraId="55FF2953" w14:textId="77777777" w:rsidR="00EE5D07" w:rsidRDefault="00EE5D07" w:rsidP="00450347"/>
    <w:p w14:paraId="38E146BF" w14:textId="77777777" w:rsidR="00EE5D07" w:rsidRDefault="00EE5D07" w:rsidP="00450347"/>
    <w:p w14:paraId="3563CEF3" w14:textId="77777777" w:rsidR="00EE5D07" w:rsidRDefault="00EE5D07" w:rsidP="00450347"/>
    <w:p w14:paraId="510717A5" w14:textId="77777777" w:rsidR="00EE5D07" w:rsidRDefault="00EE5D07" w:rsidP="00450347"/>
    <w:p w14:paraId="1822E6D7" w14:textId="77777777" w:rsidR="00EE5D07" w:rsidRDefault="00EE5D07" w:rsidP="00450347"/>
    <w:p w14:paraId="0DFE8E0A" w14:textId="77777777" w:rsidR="00EE5D07" w:rsidRDefault="00EE5D07" w:rsidP="00450347"/>
    <w:p w14:paraId="799BD77E" w14:textId="77777777" w:rsidR="00EE5D07" w:rsidRDefault="00EE5D07" w:rsidP="00450347"/>
    <w:p w14:paraId="6AA6F003" w14:textId="77777777" w:rsidR="00EE5D07" w:rsidRDefault="00EE5D07" w:rsidP="00450347"/>
    <w:p w14:paraId="21528B05" w14:textId="77777777" w:rsidR="00EE5D07" w:rsidRDefault="00EE5D07" w:rsidP="00450347"/>
    <w:p w14:paraId="76ABEFD1" w14:textId="77777777" w:rsidR="00EE5D07" w:rsidRDefault="00EE5D07" w:rsidP="00450347"/>
    <w:p w14:paraId="3D1C1D30" w14:textId="77777777" w:rsidR="00EE5D07" w:rsidRDefault="00EE5D07" w:rsidP="00450347"/>
    <w:p w14:paraId="7A988271" w14:textId="77777777" w:rsidR="00EE5D07" w:rsidRDefault="00EE5D07" w:rsidP="00450347"/>
    <w:p w14:paraId="47D1183F" w14:textId="77777777" w:rsidR="00EE5D07" w:rsidRDefault="00EE5D07" w:rsidP="00450347"/>
    <w:p w14:paraId="3B9BF1A5" w14:textId="77777777" w:rsidR="00EE5D07" w:rsidRDefault="00EE5D07" w:rsidP="00450347"/>
    <w:p w14:paraId="689208BA" w14:textId="77777777" w:rsidR="00EE5D07" w:rsidRDefault="00EE5D07" w:rsidP="00450347"/>
    <w:p w14:paraId="4565B3D7" w14:textId="77777777" w:rsidR="00EE5D07" w:rsidRDefault="00EE5D07" w:rsidP="00450347"/>
    <w:p w14:paraId="69B12B00" w14:textId="77777777" w:rsidR="00EE5D07" w:rsidRDefault="00EE5D07" w:rsidP="00450347"/>
    <w:p w14:paraId="4CCB8E6B" w14:textId="77777777" w:rsidR="00EE5D07" w:rsidRDefault="00EE5D07" w:rsidP="00450347"/>
    <w:p w14:paraId="38237C88" w14:textId="77777777" w:rsidR="00EE5D07" w:rsidRDefault="00EE5D07" w:rsidP="00450347"/>
    <w:p w14:paraId="446D4932" w14:textId="77777777" w:rsidR="00EE5D07" w:rsidRDefault="00EE5D07" w:rsidP="00450347"/>
    <w:p w14:paraId="2F9DCA33" w14:textId="77777777" w:rsidR="00EE5D07" w:rsidRDefault="00EE5D07" w:rsidP="00450347"/>
    <w:sectPr w:rsidR="00EE5D07" w:rsidSect="000A6DD9">
      <w:headerReference w:type="default" r:id="rId8"/>
      <w:pgSz w:w="11906" w:h="16838"/>
      <w:pgMar w:top="1440" w:right="566" w:bottom="737" w:left="1440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C9CDB" w14:textId="77777777" w:rsidR="002071BC" w:rsidRDefault="002071BC" w:rsidP="00B020FE">
      <w:r>
        <w:separator/>
      </w:r>
    </w:p>
  </w:endnote>
  <w:endnote w:type="continuationSeparator" w:id="0">
    <w:p w14:paraId="577C4B1F" w14:textId="77777777" w:rsidR="002071BC" w:rsidRDefault="002071BC" w:rsidP="00B02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E73D4" w14:textId="77777777" w:rsidR="002071BC" w:rsidRDefault="002071BC" w:rsidP="00B020FE">
      <w:r>
        <w:separator/>
      </w:r>
    </w:p>
  </w:footnote>
  <w:footnote w:type="continuationSeparator" w:id="0">
    <w:p w14:paraId="66F3F2A3" w14:textId="77777777" w:rsidR="002071BC" w:rsidRDefault="002071BC" w:rsidP="00B02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55AD5" w14:textId="77777777" w:rsidR="00541172" w:rsidRDefault="00B020FE" w:rsidP="00541172">
    <w:pPr>
      <w:pStyle w:val="Heading1"/>
      <w:spacing w:before="0"/>
      <w:jc w:val="center"/>
    </w:pPr>
    <w:r>
      <w:rPr>
        <w:noProof/>
        <w:lang w:val="en-IN" w:eastAsia="en-IN" w:bidi="gu-IN"/>
      </w:rPr>
      <w:drawing>
        <wp:anchor distT="0" distB="0" distL="0" distR="0" simplePos="0" relativeHeight="251659264" behindDoc="0" locked="0" layoutInCell="1" allowOverlap="1" wp14:anchorId="404EDE48" wp14:editId="2CB243ED">
          <wp:simplePos x="0" y="0"/>
          <wp:positionH relativeFrom="page">
            <wp:posOffset>890380</wp:posOffset>
          </wp:positionH>
          <wp:positionV relativeFrom="paragraph">
            <wp:posOffset>13473</wp:posOffset>
          </wp:positionV>
          <wp:extent cx="763325" cy="732571"/>
          <wp:effectExtent l="0" t="0" r="0" b="0"/>
          <wp:wrapNone/>
          <wp:docPr id="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63325" cy="732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ardar Vallabhbhai National Institute of Technology,</w:t>
    </w:r>
  </w:p>
  <w:p w14:paraId="3D6A9EB5" w14:textId="77777777" w:rsidR="00541172" w:rsidRDefault="00B020FE" w:rsidP="00541172">
    <w:pPr>
      <w:pStyle w:val="Heading1"/>
      <w:spacing w:before="0"/>
      <w:jc w:val="center"/>
    </w:pPr>
    <w:r>
      <w:t>Surat - 395007, Gujarat</w:t>
    </w:r>
  </w:p>
  <w:p w14:paraId="3E574D03" w14:textId="77777777" w:rsidR="00B020FE" w:rsidRDefault="00B020FE" w:rsidP="00541172">
    <w:pPr>
      <w:pStyle w:val="Heading1"/>
      <w:spacing w:before="0"/>
      <w:jc w:val="center"/>
    </w:pPr>
    <w:r>
      <w:t>Department</w:t>
    </w:r>
    <w:r>
      <w:rPr>
        <w:spacing w:val="-1"/>
      </w:rPr>
      <w:t xml:space="preserve"> </w:t>
    </w:r>
    <w:r>
      <w:t>of Mechanical Engineering</w:t>
    </w:r>
  </w:p>
  <w:p w14:paraId="36323BF7" w14:textId="77777777" w:rsidR="00B020FE" w:rsidRDefault="00B020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2CEC787"/>
    <w:multiLevelType w:val="hybridMultilevel"/>
    <w:tmpl w:val="161E1261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9E5D8D"/>
    <w:multiLevelType w:val="hybridMultilevel"/>
    <w:tmpl w:val="7D3AC206"/>
    <w:lvl w:ilvl="0" w:tplc="EFC27EF0">
      <w:start w:val="1"/>
      <w:numFmt w:val="lowerRoman"/>
      <w:lvlText w:val="%1."/>
      <w:lvlJc w:val="left"/>
      <w:pPr>
        <w:ind w:left="920" w:hanging="488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57467734">
      <w:numFmt w:val="bullet"/>
      <w:lvlText w:val="•"/>
      <w:lvlJc w:val="left"/>
      <w:pPr>
        <w:ind w:left="1906" w:hanging="488"/>
      </w:pPr>
      <w:rPr>
        <w:rFonts w:hint="default"/>
        <w:lang w:val="en-US" w:eastAsia="en-US" w:bidi="ar-SA"/>
      </w:rPr>
    </w:lvl>
    <w:lvl w:ilvl="2" w:tplc="81CA8948">
      <w:numFmt w:val="bullet"/>
      <w:lvlText w:val="•"/>
      <w:lvlJc w:val="left"/>
      <w:pPr>
        <w:ind w:left="2893" w:hanging="488"/>
      </w:pPr>
      <w:rPr>
        <w:rFonts w:hint="default"/>
        <w:lang w:val="en-US" w:eastAsia="en-US" w:bidi="ar-SA"/>
      </w:rPr>
    </w:lvl>
    <w:lvl w:ilvl="3" w:tplc="FCB6889C">
      <w:numFmt w:val="bullet"/>
      <w:lvlText w:val="•"/>
      <w:lvlJc w:val="left"/>
      <w:pPr>
        <w:ind w:left="3879" w:hanging="488"/>
      </w:pPr>
      <w:rPr>
        <w:rFonts w:hint="default"/>
        <w:lang w:val="en-US" w:eastAsia="en-US" w:bidi="ar-SA"/>
      </w:rPr>
    </w:lvl>
    <w:lvl w:ilvl="4" w:tplc="2D903122">
      <w:numFmt w:val="bullet"/>
      <w:lvlText w:val="•"/>
      <w:lvlJc w:val="left"/>
      <w:pPr>
        <w:ind w:left="4866" w:hanging="488"/>
      </w:pPr>
      <w:rPr>
        <w:rFonts w:hint="default"/>
        <w:lang w:val="en-US" w:eastAsia="en-US" w:bidi="ar-SA"/>
      </w:rPr>
    </w:lvl>
    <w:lvl w:ilvl="5" w:tplc="5A3ABDD4">
      <w:numFmt w:val="bullet"/>
      <w:lvlText w:val="•"/>
      <w:lvlJc w:val="left"/>
      <w:pPr>
        <w:ind w:left="5853" w:hanging="488"/>
      </w:pPr>
      <w:rPr>
        <w:rFonts w:hint="default"/>
        <w:lang w:val="en-US" w:eastAsia="en-US" w:bidi="ar-SA"/>
      </w:rPr>
    </w:lvl>
    <w:lvl w:ilvl="6" w:tplc="23EA10C0">
      <w:numFmt w:val="bullet"/>
      <w:lvlText w:val="•"/>
      <w:lvlJc w:val="left"/>
      <w:pPr>
        <w:ind w:left="6839" w:hanging="488"/>
      </w:pPr>
      <w:rPr>
        <w:rFonts w:hint="default"/>
        <w:lang w:val="en-US" w:eastAsia="en-US" w:bidi="ar-SA"/>
      </w:rPr>
    </w:lvl>
    <w:lvl w:ilvl="7" w:tplc="E7A085B8">
      <w:numFmt w:val="bullet"/>
      <w:lvlText w:val="•"/>
      <w:lvlJc w:val="left"/>
      <w:pPr>
        <w:ind w:left="7826" w:hanging="488"/>
      </w:pPr>
      <w:rPr>
        <w:rFonts w:hint="default"/>
        <w:lang w:val="en-US" w:eastAsia="en-US" w:bidi="ar-SA"/>
      </w:rPr>
    </w:lvl>
    <w:lvl w:ilvl="8" w:tplc="6ACA53F2">
      <w:numFmt w:val="bullet"/>
      <w:lvlText w:val="•"/>
      <w:lvlJc w:val="left"/>
      <w:pPr>
        <w:ind w:left="8813" w:hanging="488"/>
      </w:pPr>
      <w:rPr>
        <w:rFonts w:hint="default"/>
        <w:lang w:val="en-US" w:eastAsia="en-US" w:bidi="ar-SA"/>
      </w:rPr>
    </w:lvl>
  </w:abstractNum>
  <w:abstractNum w:abstractNumId="2" w15:restartNumberingAfterBreak="0">
    <w:nsid w:val="1BEE2FB8"/>
    <w:multiLevelType w:val="hybridMultilevel"/>
    <w:tmpl w:val="DD1E5D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4E0626"/>
    <w:multiLevelType w:val="hybridMultilevel"/>
    <w:tmpl w:val="32B4A140"/>
    <w:lvl w:ilvl="0" w:tplc="A2D086E8">
      <w:numFmt w:val="bullet"/>
      <w:lvlText w:val=""/>
      <w:lvlJc w:val="left"/>
      <w:pPr>
        <w:ind w:left="92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6600550">
      <w:numFmt w:val="bullet"/>
      <w:lvlText w:val="•"/>
      <w:lvlJc w:val="left"/>
      <w:pPr>
        <w:ind w:left="1906" w:hanging="361"/>
      </w:pPr>
      <w:rPr>
        <w:rFonts w:hint="default"/>
        <w:lang w:val="en-US" w:eastAsia="en-US" w:bidi="ar-SA"/>
      </w:rPr>
    </w:lvl>
    <w:lvl w:ilvl="2" w:tplc="182EFE9A">
      <w:numFmt w:val="bullet"/>
      <w:lvlText w:val="•"/>
      <w:lvlJc w:val="left"/>
      <w:pPr>
        <w:ind w:left="2893" w:hanging="361"/>
      </w:pPr>
      <w:rPr>
        <w:rFonts w:hint="default"/>
        <w:lang w:val="en-US" w:eastAsia="en-US" w:bidi="ar-SA"/>
      </w:rPr>
    </w:lvl>
    <w:lvl w:ilvl="3" w:tplc="26FE2DFC">
      <w:numFmt w:val="bullet"/>
      <w:lvlText w:val="•"/>
      <w:lvlJc w:val="left"/>
      <w:pPr>
        <w:ind w:left="3879" w:hanging="361"/>
      </w:pPr>
      <w:rPr>
        <w:rFonts w:hint="default"/>
        <w:lang w:val="en-US" w:eastAsia="en-US" w:bidi="ar-SA"/>
      </w:rPr>
    </w:lvl>
    <w:lvl w:ilvl="4" w:tplc="86722A3A">
      <w:numFmt w:val="bullet"/>
      <w:lvlText w:val="•"/>
      <w:lvlJc w:val="left"/>
      <w:pPr>
        <w:ind w:left="4866" w:hanging="361"/>
      </w:pPr>
      <w:rPr>
        <w:rFonts w:hint="default"/>
        <w:lang w:val="en-US" w:eastAsia="en-US" w:bidi="ar-SA"/>
      </w:rPr>
    </w:lvl>
    <w:lvl w:ilvl="5" w:tplc="6604FD42">
      <w:numFmt w:val="bullet"/>
      <w:lvlText w:val="•"/>
      <w:lvlJc w:val="left"/>
      <w:pPr>
        <w:ind w:left="5853" w:hanging="361"/>
      </w:pPr>
      <w:rPr>
        <w:rFonts w:hint="default"/>
        <w:lang w:val="en-US" w:eastAsia="en-US" w:bidi="ar-SA"/>
      </w:rPr>
    </w:lvl>
    <w:lvl w:ilvl="6" w:tplc="60E8206E">
      <w:numFmt w:val="bullet"/>
      <w:lvlText w:val="•"/>
      <w:lvlJc w:val="left"/>
      <w:pPr>
        <w:ind w:left="6839" w:hanging="361"/>
      </w:pPr>
      <w:rPr>
        <w:rFonts w:hint="default"/>
        <w:lang w:val="en-US" w:eastAsia="en-US" w:bidi="ar-SA"/>
      </w:rPr>
    </w:lvl>
    <w:lvl w:ilvl="7" w:tplc="9BA0B3B2">
      <w:numFmt w:val="bullet"/>
      <w:lvlText w:val="•"/>
      <w:lvlJc w:val="left"/>
      <w:pPr>
        <w:ind w:left="7826" w:hanging="361"/>
      </w:pPr>
      <w:rPr>
        <w:rFonts w:hint="default"/>
        <w:lang w:val="en-US" w:eastAsia="en-US" w:bidi="ar-SA"/>
      </w:rPr>
    </w:lvl>
    <w:lvl w:ilvl="8" w:tplc="3D0C6188">
      <w:numFmt w:val="bullet"/>
      <w:lvlText w:val="•"/>
      <w:lvlJc w:val="left"/>
      <w:pPr>
        <w:ind w:left="8813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71C604AB"/>
    <w:multiLevelType w:val="hybridMultilevel"/>
    <w:tmpl w:val="404E68AC"/>
    <w:lvl w:ilvl="0" w:tplc="E302519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5A4581"/>
    <w:multiLevelType w:val="hybridMultilevel"/>
    <w:tmpl w:val="A2087640"/>
    <w:lvl w:ilvl="0" w:tplc="E564D6CC">
      <w:start w:val="1"/>
      <w:numFmt w:val="lowerRoman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MjExMDUzsTA3NzFU0lEKTi0uzszPAykwrAUA93z8CCwAAAA="/>
  </w:docVars>
  <w:rsids>
    <w:rsidRoot w:val="0090258F"/>
    <w:rsid w:val="00021A0C"/>
    <w:rsid w:val="00066812"/>
    <w:rsid w:val="00076FC0"/>
    <w:rsid w:val="000A6DD9"/>
    <w:rsid w:val="000B46B5"/>
    <w:rsid w:val="000C5AD0"/>
    <w:rsid w:val="000F210F"/>
    <w:rsid w:val="00105E06"/>
    <w:rsid w:val="00120169"/>
    <w:rsid w:val="001347DC"/>
    <w:rsid w:val="00144CCE"/>
    <w:rsid w:val="001925BF"/>
    <w:rsid w:val="0019736D"/>
    <w:rsid w:val="001A5B5B"/>
    <w:rsid w:val="001B30F9"/>
    <w:rsid w:val="002071BC"/>
    <w:rsid w:val="00242A12"/>
    <w:rsid w:val="002564BC"/>
    <w:rsid w:val="00274BC5"/>
    <w:rsid w:val="003A6176"/>
    <w:rsid w:val="003C2539"/>
    <w:rsid w:val="003D07E6"/>
    <w:rsid w:val="003D0D77"/>
    <w:rsid w:val="00437247"/>
    <w:rsid w:val="00450347"/>
    <w:rsid w:val="0045420B"/>
    <w:rsid w:val="004A32B4"/>
    <w:rsid w:val="004F4FB2"/>
    <w:rsid w:val="00514DFE"/>
    <w:rsid w:val="00541172"/>
    <w:rsid w:val="00591D7C"/>
    <w:rsid w:val="005A6930"/>
    <w:rsid w:val="00625A07"/>
    <w:rsid w:val="00626D96"/>
    <w:rsid w:val="00627D1C"/>
    <w:rsid w:val="006547A1"/>
    <w:rsid w:val="006962D0"/>
    <w:rsid w:val="006967B9"/>
    <w:rsid w:val="006B321B"/>
    <w:rsid w:val="006E2F2A"/>
    <w:rsid w:val="006F524A"/>
    <w:rsid w:val="00726E60"/>
    <w:rsid w:val="00735824"/>
    <w:rsid w:val="00772775"/>
    <w:rsid w:val="007B603B"/>
    <w:rsid w:val="007F6583"/>
    <w:rsid w:val="00813911"/>
    <w:rsid w:val="00836D65"/>
    <w:rsid w:val="00855FE8"/>
    <w:rsid w:val="008E544B"/>
    <w:rsid w:val="0090258F"/>
    <w:rsid w:val="00942C8A"/>
    <w:rsid w:val="009B46D9"/>
    <w:rsid w:val="00A779B9"/>
    <w:rsid w:val="00A81628"/>
    <w:rsid w:val="00AA6CC9"/>
    <w:rsid w:val="00AC3DD0"/>
    <w:rsid w:val="00AD7D58"/>
    <w:rsid w:val="00AF645D"/>
    <w:rsid w:val="00B020FE"/>
    <w:rsid w:val="00B40CC1"/>
    <w:rsid w:val="00BC6BC5"/>
    <w:rsid w:val="00BF79D4"/>
    <w:rsid w:val="00C11633"/>
    <w:rsid w:val="00C1508A"/>
    <w:rsid w:val="00C26869"/>
    <w:rsid w:val="00CB201B"/>
    <w:rsid w:val="00D17F4B"/>
    <w:rsid w:val="00D44DC7"/>
    <w:rsid w:val="00D53F27"/>
    <w:rsid w:val="00D60168"/>
    <w:rsid w:val="00D70D39"/>
    <w:rsid w:val="00DD7098"/>
    <w:rsid w:val="00E24F5F"/>
    <w:rsid w:val="00E357BC"/>
    <w:rsid w:val="00E42573"/>
    <w:rsid w:val="00E45834"/>
    <w:rsid w:val="00EE5D07"/>
    <w:rsid w:val="00EF7A69"/>
    <w:rsid w:val="00F30DF0"/>
    <w:rsid w:val="00F423B8"/>
    <w:rsid w:val="00F95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6B67F2"/>
  <w15:chartTrackingRefBased/>
  <w15:docId w15:val="{C93C0443-001E-4D52-A6B4-C23D02C4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20F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B020FE"/>
    <w:pPr>
      <w:spacing w:before="178"/>
      <w:ind w:left="4425" w:right="326" w:hanging="196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020FE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020F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020FE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020F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20FE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20F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20FE"/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1"/>
    <w:qFormat/>
    <w:rsid w:val="00E357BC"/>
    <w:pPr>
      <w:spacing w:before="120"/>
      <w:ind w:left="920" w:right="117" w:hanging="620"/>
      <w:jc w:val="both"/>
    </w:pPr>
  </w:style>
  <w:style w:type="character" w:styleId="Hyperlink">
    <w:name w:val="Hyperlink"/>
    <w:basedOn w:val="DefaultParagraphFont"/>
    <w:uiPriority w:val="99"/>
    <w:unhideWhenUsed/>
    <w:rsid w:val="00D17F4B"/>
    <w:rPr>
      <w:color w:val="0563C1" w:themeColor="hyperlink"/>
      <w:u w:val="single"/>
    </w:rPr>
  </w:style>
  <w:style w:type="paragraph" w:customStyle="1" w:styleId="Default">
    <w:name w:val="Default"/>
    <w:rsid w:val="00076F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gu-IN"/>
    </w:rPr>
  </w:style>
  <w:style w:type="table" w:styleId="TableGrid">
    <w:name w:val="Table Grid"/>
    <w:basedOn w:val="TableNormal"/>
    <w:uiPriority w:val="39"/>
    <w:rsid w:val="001A5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70D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816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orms.gle/bJB9wnKUpLdXKR2B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4</TotalTime>
  <Pages>2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vek Kalyankar</cp:lastModifiedBy>
  <cp:revision>57</cp:revision>
  <dcterms:created xsi:type="dcterms:W3CDTF">2022-06-02T06:20:00Z</dcterms:created>
  <dcterms:modified xsi:type="dcterms:W3CDTF">2023-08-17T13:55:00Z</dcterms:modified>
</cp:coreProperties>
</file>